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South</w:t>
      </w:r>
      <w:r>
        <w:t xml:space="preserve"> </w:t>
      </w:r>
      <w:r>
        <w:t xml:space="preserve">Korea</w:t>
      </w:r>
      <w:r>
        <w:t xml:space="preserve"> </w:t>
      </w:r>
      <w:r>
        <w:t xml:space="preserve">Seoul</w:t>
      </w:r>
    </w:p>
    <w:bookmarkStart w:id="22" w:name="scholarship-application-letter"/>
    <w:p>
      <w:pPr>
        <w:pStyle w:val="Heading1"/>
      </w:pPr>
      <w:r>
        <w:t xml:space="preserve">SCHOLARSHIP APPLICATION LETTER</w:t>
      </w:r>
    </w:p>
    <w:bookmarkStart w:id="20" w:name="X4fbcfe7ed1fb558339d95f91d5f5d3d62e5e48d"/>
    <w:p>
      <w:pPr>
        <w:pStyle w:val="Heading2"/>
      </w:pPr>
      <w:r>
        <w:t xml:space="preserve">FOR THE SEOUL INTERNATIONAL FILM SCHOLARSHIP PROGRAM</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Seoul International Film Institute (SIFI)</w:t>
      </w:r>
      <w:r>
        <w:br/>
      </w:r>
      <w:r>
        <w:t xml:space="preserve">Lotte Tower, Floor 45</w:t>
      </w:r>
      <w:r>
        <w:br/>
      </w:r>
      <w:r>
        <w:t xml:space="preserve">Gangnam-gu, Seoul, South Korea</w:t>
      </w:r>
    </w:p>
    <w:bookmarkEnd w:id="20"/>
    <w:bookmarkStart w:id="21" w:name="X6c5b534b3faa197bcd235ed7a04090971a3a52d"/>
    <w:p>
      <w:pPr>
        <w:pStyle w:val="Heading2"/>
      </w:pPr>
      <w:r>
        <w:t xml:space="preserve">Subject: Application for Scholarship as Aspiring Film Director in the Context of South Korea's Cinematic Renaissance</w:t>
      </w:r>
    </w:p>
    <w:p>
      <w:pPr>
        <w:pStyle w:val="FirstParagraph"/>
      </w:pPr>
      <w:r>
        <w:t xml:space="preserve">Dear Esteemed Members of the Scholarship Committee,</w:t>
      </w:r>
    </w:p>
    <w:p>
      <w:pPr>
        <w:pStyle w:val="BodyText"/>
      </w:pPr>
      <w:r>
        <w:t xml:space="preserve">My name is Min-jun Park, and I am writing with profound enthusiasm to submit my application for the Seoul International Film Scholarship Program. As a dedicated</w:t>
      </w:r>
      <w:r>
        <w:t xml:space="preserve"> </w:t>
      </w:r>
      <w:r>
        <w:rPr>
          <w:bCs/>
          <w:b/>
        </w:rPr>
        <w:t xml:space="preserve">Film Director</w:t>
      </w:r>
      <w:r>
        <w:t xml:space="preserve"> </w:t>
      </w:r>
      <w:r>
        <w:t xml:space="preserve">whose creative vision has been deeply shaped by both global cinema and the rich cultural tapestry of</w:t>
      </w:r>
      <w:r>
        <w:t xml:space="preserve"> </w:t>
      </w:r>
      <w:r>
        <w:rPr>
          <w:bCs/>
          <w:b/>
        </w:rPr>
        <w:t xml:space="preserve">South Korea Seoul</w:t>
      </w:r>
      <w:r>
        <w:t xml:space="preserve">, I believe this scholarship represents not merely an opportunity for academic advancement, but a transformative catalyst to deepen my contribution to the world's most dynamic film landscape. My journey from documenting urban life in my hometown of Busan to crafting narratives that bridge Korean and international audiences has led me directly to Seoul—a city where cinema is both art and national identity.</w:t>
      </w:r>
    </w:p>
    <w:p>
      <w:pPr>
        <w:pStyle w:val="BodyText"/>
      </w:pPr>
      <w:r>
        <w:t xml:space="preserve">My passion for filmmaking ignited during my undergraduate studies at the University of California, Los Angeles (UCLA), where I immersed myself in narrative theory while directing short films exploring diasporic identity. My thesis film, *City of Light*, a poignant study of Seoul’s night markets through the eyes of a third-generation Korean-American street vendor, premiered at the 2022 Jeonju International Film Festival and was later featured on KBS Documentary Channel. This project crystallized my understanding that</w:t>
      </w:r>
      <w:r>
        <w:t xml:space="preserve"> </w:t>
      </w:r>
      <w:r>
        <w:rPr>
          <w:bCs/>
          <w:b/>
        </w:rPr>
        <w:t xml:space="preserve">South Korea Seoul</w:t>
      </w:r>
      <w:r>
        <w:t xml:space="preserve"> </w:t>
      </w:r>
      <w:r>
        <w:t xml:space="preserve">is not merely a location but a living, breathing character in contemporary storytelling. The city’s juxtaposition of ancient traditions and hyper-modernity—the lantern-lit alleys of Insadong against the neon pulse of Gangnam—forges a visual language unlike any other. I aim to master this language through rigorous study at SIFI, where I can learn from pioneers like Bong Joon-ho (whose *Parasite* redefined global cinema) and the visionary directors emerging from Korea’s thriving indie scene.</w:t>
      </w:r>
    </w:p>
    <w:p>
      <w:pPr>
        <w:pStyle w:val="BodyText"/>
      </w:pPr>
      <w:r>
        <w:t xml:space="preserve">The Seoul International Film Scholarship is uniquely positioned to accelerate my development as a</w:t>
      </w:r>
      <w:r>
        <w:t xml:space="preserve"> </w:t>
      </w:r>
      <w:r>
        <w:rPr>
          <w:bCs/>
          <w:b/>
        </w:rPr>
        <w:t xml:space="preserve">Film Director</w:t>
      </w:r>
      <w:r>
        <w:t xml:space="preserve">. My proposed thesis, *Echoes of the Han River: A Study in Urban Memory*, will examine how Seoul’s rapid modernization reshapes collective memory through intimate personal stories. I plan to collaborate with SIFI’s acclaimed Documentary Lab and utilize the institute’s partnerships with Seoul Film Commission and Korea Film Council to access archival footage, conduct ethnographic research across neighborhoods like Mapo-gu and Itaewon, and screen works at the Busan International Film Festival—a cornerstone of Asian cinema. Crucially, this project aligns with SIFI’s mission to "elevate Korean voices in global dialogue," as it will explore themes resonant beyond Korea: migration, cultural preservation in urbanization, and the universal search for belonging. My prior experience working with Seoul-based production houses like D’Plex Media has equipped me with technical proficiency, but I seek the nuanced mentorship SIFI offers to refine my directorial voice within this context.</w:t>
      </w:r>
    </w:p>
    <w:p>
      <w:pPr>
        <w:pStyle w:val="BodyText"/>
      </w:pPr>
      <w:r>
        <w:t xml:space="preserve">Why Seoul? Because it is where cinema transforms into civic discourse. The city’s recent designation as a UNESCO City of Film (2023) has galvanized its creative ecosystem, with initiatives like the "Seoul Creative Economy" fostering collaborations between film, technology, and heritage. As an applicant to the</w:t>
      </w:r>
      <w:r>
        <w:t xml:space="preserve"> </w:t>
      </w:r>
      <w:r>
        <w:rPr>
          <w:bCs/>
          <w:b/>
        </w:rPr>
        <w:t xml:space="preserve">Scholarship Application Letter</w:t>
      </w:r>
      <w:r>
        <w:t xml:space="preserve">, I emphasize that my work is not merely about Seoul—it is about how Seoul’s cinematic evolution can inspire global narratives. For instance, during my 2021 research trip to Seoul, I attended the Korean Film Festival at COEX and witnessed how *Minari*’s subtle portrayal of Korean-American families resonated with audiences across generations. This experience solidified my conviction: To be a</w:t>
      </w:r>
      <w:r>
        <w:t xml:space="preserve"> </w:t>
      </w:r>
      <w:r>
        <w:rPr>
          <w:bCs/>
          <w:b/>
        </w:rPr>
        <w:t xml:space="preserve">Film Director</w:t>
      </w:r>
      <w:r>
        <w:t xml:space="preserve"> </w:t>
      </w:r>
      <w:r>
        <w:t xml:space="preserve">in today’s world is to engage with the specificities of place as a universal language. Seoul, with its UNESCO designation, bustling film districts like Gwanghwamun Square (home to the Korea Film Archive), and institutions like SIFI, offers an unparalleled environment for this exploration.</w:t>
      </w:r>
    </w:p>
    <w:p>
      <w:pPr>
        <w:pStyle w:val="BodyText"/>
      </w:pPr>
      <w:r>
        <w:t xml:space="preserve">My financial circumstances necessitate this scholarship. While I have secured modest funding through short-film residencies in Berlin and Toronto, the costs of advanced post-production equipment, research travel within</w:t>
      </w:r>
      <w:r>
        <w:t xml:space="preserve"> </w:t>
      </w:r>
      <w:r>
        <w:rPr>
          <w:bCs/>
          <w:b/>
        </w:rPr>
        <w:t xml:space="preserve">South Korea Seoul</w:t>
      </w:r>
      <w:r>
        <w:t xml:space="preserve">, and tuition at SIFI remain prohibitive without support. The Seoul International Film Scholarship would alleviate this burden while affirming my commitment to contributing to Korea’s cultural diplomacy through film. I am not seeking merely a degree but a platform—to learn from Korean masters, collaborate with peers across Asia and Europe, and ultimately produce films that honor Seoul’s spirit while speaking to the world.</w:t>
      </w:r>
    </w:p>
    <w:p>
      <w:pPr>
        <w:pStyle w:val="BodyText"/>
      </w:pPr>
      <w:r>
        <w:t xml:space="preserve">I have attached my portfolio, including *City of Light*, a detailed project proposal for *Echoes of the Han River*, and letters from Prof. Yoon Ji-hyun (UCLA) and Director Choi Min-jae (D’Plex Media). These documents evidence my technical skill, conceptual depth, and dedication to cinematic storytelling rooted in</w:t>
      </w:r>
      <w:r>
        <w:t xml:space="preserve"> </w:t>
      </w:r>
      <w:r>
        <w:rPr>
          <w:bCs/>
          <w:b/>
        </w:rPr>
        <w:t xml:space="preserve">South Korea Seoul</w:t>
      </w:r>
      <w:r>
        <w:t xml:space="preserve">. My background as a Korean-American artist uniquely positions me to foster cross-cultural dialogue—whether through adapting Korean folklore for international audiences or mentoring young filmmakers in Seoul’s underrepresented communities.</w:t>
      </w:r>
    </w:p>
    <w:p>
      <w:pPr>
        <w:pStyle w:val="BodyText"/>
      </w:pPr>
      <w:r>
        <w:t xml:space="preserve">In closing, I am driven by the belief that cinema is Korea’s most potent soft power. The *Parasite* phenomenon demonstrated how a film from Seoul could reshape global perceptions; I aspire to follow this legacy with work that is authentically Korean yet universally accessible. The Seoul International Film Scholarship would be the critical investment in my growth as a</w:t>
      </w:r>
      <w:r>
        <w:t xml:space="preserve"> </w:t>
      </w:r>
      <w:r>
        <w:rPr>
          <w:bCs/>
          <w:b/>
        </w:rPr>
        <w:t xml:space="preserve">Film Director</w:t>
      </w:r>
      <w:r>
        <w:t xml:space="preserve">, enabling me to immerse myself in the heart of Korea’s cinematic renaissance and produce narratives that honor Seoul’s past, present, and future.</w:t>
      </w:r>
    </w:p>
    <w:p>
      <w:pPr>
        <w:pStyle w:val="BodyText"/>
      </w:pPr>
      <w:r>
        <w:t xml:space="preserve">Thank you for considering my application. I eagerly await the opportunity to discuss how my vision aligns with SIFI’s mission and contributes to Seoul’s legacy as a global hub of film innovation. The neon glow of Gangnam at dusk, the quiet reverence of Namdaemun Market, and the collaborative energy within Seoul’s studios—these are not just backdrops but catalysts for the stories I am committed to telling.</w:t>
      </w:r>
    </w:p>
    <w:p>
      <w:pPr>
        <w:pStyle w:val="BodyText"/>
      </w:pPr>
      <w:r>
        <w:t xml:space="preserve">With deep respect and anticipation,</w:t>
      </w:r>
    </w:p>
    <w:p>
      <w:pPr>
        <w:pStyle w:val="BodyText"/>
      </w:pPr>
      <w:r>
        <w:rPr>
          <w:bCs/>
          <w:b/>
        </w:rPr>
        <w:t xml:space="preserve">Min-jun Park</w:t>
      </w:r>
      <w:r>
        <w:br/>
      </w:r>
      <w:r>
        <w:t xml:space="preserve">Los Angeles, California, USA</w:t>
      </w:r>
      <w:r>
        <w:br/>
      </w:r>
      <w:r>
        <w:t xml:space="preserve">Email: minjun.park@filmmail.kr</w:t>
      </w:r>
      <w:r>
        <w:br/>
      </w:r>
      <w:r>
        <w:t xml:space="preserve">Portfolio Link: www.minjunparkfilms.com/seoul-scholarship</w:t>
      </w:r>
    </w:p>
    <w:p>
      <w:pPr>
        <w:pStyle w:val="BodyText"/>
      </w:pPr>
      <w:r>
        <w:t xml:space="preserve">Note: This document is a</w:t>
      </w:r>
      <w:r>
        <w:t xml:space="preserve"> </w:t>
      </w:r>
      <w:r>
        <w:rPr>
          <w:bCs/>
          <w:b/>
        </w:rPr>
        <w:t xml:space="preserve">Scholarship Application Letter</w:t>
      </w:r>
      <w:r>
        <w:t xml:space="preserve"> </w:t>
      </w:r>
      <w:r>
        <w:t xml:space="preserve">submitted for the Seoul International Film Scholarship Program, with specific focus on the applicant’s development as a</w:t>
      </w:r>
      <w:r>
        <w:t xml:space="preserve"> </w:t>
      </w:r>
      <w:r>
        <w:rPr>
          <w:bCs/>
          <w:b/>
        </w:rPr>
        <w:t xml:space="preserve">Film Director</w:t>
      </w:r>
      <w:r>
        <w:t xml:space="preserve"> </w:t>
      </w:r>
      <w:r>
        <w:t xml:space="preserve">within the cultural context of</w:t>
      </w:r>
      <w:r>
        <w:t xml:space="preserve"> </w:t>
      </w:r>
      <w:r>
        <w:rPr>
          <w:bCs/>
          <w:b/>
        </w:rPr>
        <w:t xml:space="preserve">South Korea Seoul</w:t>
      </w: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 South Korea Seoul</dc:title>
  <dc:creator/>
  <dc:language>en</dc:language>
  <cp:keywords/>
  <dcterms:created xsi:type="dcterms:W3CDTF">2026-07-24T16:19:59Z</dcterms:created>
  <dcterms:modified xsi:type="dcterms:W3CDTF">2026-07-24T16:19:59Z</dcterms:modified>
</cp:coreProperties>
</file>

<file path=docProps/custom.xml><?xml version="1.0" encoding="utf-8"?>
<Properties xmlns="http://schemas.openxmlformats.org/officeDocument/2006/custom-properties" xmlns:vt="http://schemas.openxmlformats.org/officeDocument/2006/docPropsVTypes"/>
</file>